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5908D5B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D45928">
        <w:rPr>
          <w:rFonts w:ascii="Times New Roman" w:hAnsi="Times New Roman"/>
          <w:b/>
          <w:bCs/>
          <w:sz w:val="24"/>
          <w:szCs w:val="20"/>
        </w:rPr>
        <w:t>30</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41E4514B"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r w:rsidR="005B702F">
            <w:rPr>
              <w:rFonts w:ascii="Roboto Condensed" w:hAnsi="Roboto Condensed"/>
              <w:b/>
              <w:sz w:val="36"/>
              <w:szCs w:val="28"/>
            </w:rPr>
            <w:t>Expérimental</w:t>
          </w:r>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0D5B34AF"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r w:rsidR="00D23ABE">
        <w:rPr>
          <w:rFonts w:ascii="Helvetica Neue" w:hAnsi="Helvetica Neue"/>
          <w:color w:val="000000"/>
          <w:sz w:val="22"/>
          <w:szCs w:val="22"/>
        </w:rPr>
        <w:t>données</w:t>
      </w:r>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Mettre en œuvr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Utiliser des questionnaires issus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CA5328D" w14:textId="4BEA538A" w:rsidR="000A5717" w:rsidRDefault="00CE3BDF" w:rsidP="00D45928">
      <w:pPr>
        <w:pStyle w:val="Titre1"/>
      </w:pPr>
      <w:r w:rsidRPr="00CE3BDF">
        <w:t xml:space="preserve">Partie 1 : Identification de l’objet de l’étude et la question de </w:t>
      </w:r>
      <w:r w:rsidR="000A5717" w:rsidRPr="00CE3BDF">
        <w:t>recherche -</w:t>
      </w:r>
      <w:r w:rsidRPr="00CE3BDF">
        <w:t xml:space="preserve"> 30min</w:t>
      </w:r>
    </w:p>
    <w:p w14:paraId="7793AB4C" w14:textId="77777777" w:rsidR="00D45928" w:rsidRPr="00D45928" w:rsidRDefault="00D45928" w:rsidP="00D45928"/>
    <w:p w14:paraId="3E672FAA" w14:textId="4FEC314F" w:rsidR="00D23ABE" w:rsidRPr="00AD04CB" w:rsidRDefault="00D45928" w:rsidP="00D23ABE">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r w:rsidRPr="00AD04CB">
        <w:rPr>
          <w:rFonts w:ascii="Helvetica Neue" w:eastAsia="Times New Roman" w:hAnsi="Helvetica Neue" w:cs="Times New Roman"/>
          <w:color w:val="000000"/>
          <w:lang w:eastAsia="fr-FR"/>
        </w:rPr>
        <w:t>Complétez</w:t>
      </w:r>
      <w:r w:rsidR="00D23ABE" w:rsidRPr="00AD04CB">
        <w:rPr>
          <w:rFonts w:ascii="Helvetica Neue" w:eastAsia="Times New Roman" w:hAnsi="Helvetica Neue" w:cs="Times New Roman"/>
          <w:color w:val="000000"/>
          <w:lang w:eastAsia="fr-FR"/>
        </w:rPr>
        <w:t xml:space="preserve"> le tab</w:t>
      </w:r>
      <w:r w:rsidR="00D23ABE">
        <w:rPr>
          <w:rFonts w:ascii="Helvetica Neue" w:eastAsia="Times New Roman" w:hAnsi="Helvetica Neue" w:cs="Times New Roman"/>
          <w:color w:val="000000"/>
          <w:lang w:eastAsia="fr-FR"/>
        </w:rPr>
        <w:t>l</w:t>
      </w:r>
      <w:r w:rsidR="00D23ABE" w:rsidRPr="00AD04CB">
        <w:rPr>
          <w:rFonts w:ascii="Helvetica Neue" w:eastAsia="Times New Roman" w:hAnsi="Helvetica Neue" w:cs="Times New Roman"/>
          <w:color w:val="000000"/>
          <w:lang w:eastAsia="fr-FR"/>
        </w:rPr>
        <w:t xml:space="preserve">eau avec </w:t>
      </w:r>
      <w:r w:rsidR="00D23ABE">
        <w:rPr>
          <w:rFonts w:ascii="Helvetica Neue" w:eastAsia="Times New Roman" w:hAnsi="Helvetica Neue" w:cs="Times New Roman"/>
          <w:color w:val="000000"/>
          <w:lang w:eastAsia="fr-FR"/>
        </w:rPr>
        <w:t>s</w:t>
      </w:r>
      <w:r w:rsidR="00D23ABE" w:rsidRPr="00AD04CB">
        <w:rPr>
          <w:rFonts w:ascii="Helvetica Neue" w:eastAsia="Times New Roman" w:hAnsi="Helvetica Neue" w:cs="Times New Roman"/>
          <w:color w:val="000000"/>
          <w:lang w:eastAsia="fr-FR"/>
        </w:rPr>
        <w:t xml:space="preserve">ite </w:t>
      </w:r>
      <w:r w:rsidR="00D23ABE">
        <w:rPr>
          <w:rFonts w:ascii="Helvetica Neue" w:eastAsia="Times New Roman" w:hAnsi="Helvetica Neue" w:cs="Times New Roman"/>
          <w:color w:val="000000"/>
          <w:lang w:eastAsia="fr-FR"/>
        </w:rPr>
        <w:t>w</w:t>
      </w:r>
      <w:r w:rsidR="00D23ABE" w:rsidRPr="00AD04CB">
        <w:rPr>
          <w:rFonts w:ascii="Helvetica Neue" w:eastAsia="Times New Roman" w:hAnsi="Helvetica Neue" w:cs="Times New Roman"/>
          <w:color w:val="000000"/>
          <w:lang w:eastAsia="fr-FR"/>
        </w:rPr>
        <w:t>eb</w:t>
      </w:r>
      <w:r w:rsidR="00D23ABE">
        <w:rPr>
          <w:rFonts w:ascii="Helvetica Neue" w:eastAsia="Times New Roman" w:hAnsi="Helvetica Neue" w:cs="Times New Roman"/>
          <w:color w:val="000000"/>
          <w:lang w:eastAsia="fr-FR"/>
        </w:rPr>
        <w:t xml:space="preserve"> / app</w:t>
      </w:r>
      <w:r w:rsidR="00D23ABE" w:rsidRPr="00AD04CB">
        <w:rPr>
          <w:rFonts w:ascii="Helvetica Neue" w:eastAsia="Times New Roman" w:hAnsi="Helvetica Neue" w:cs="Times New Roman"/>
          <w:color w:val="000000"/>
          <w:lang w:eastAsia="fr-FR"/>
        </w:rPr>
        <w:t xml:space="preserve"> à étudier et l’outil que vous correspond</w:t>
      </w:r>
      <w:r w:rsidR="00D23ABE">
        <w:rPr>
          <w:rFonts w:ascii="Helvetica Neue" w:eastAsia="Times New Roman" w:hAnsi="Helvetica Neue" w:cs="Times New Roman"/>
          <w:color w:val="000000"/>
          <w:lang w:eastAsia="fr-FR"/>
        </w:rPr>
        <w:t> :</w:t>
      </w:r>
    </w:p>
    <w:p w14:paraId="179C5A50" w14:textId="77777777" w:rsidR="00D23ABE" w:rsidRPr="00D96809" w:rsidRDefault="00D23ABE" w:rsidP="00D23ABE">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D23ABE" w:rsidRPr="00D96809" w14:paraId="47FA6FFE"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6276"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B39EF"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1B9A6356" w14:textId="77777777" w:rsidR="00D23ABE" w:rsidRPr="00D96809"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0CE1A819" w14:textId="77777777" w:rsidR="00D23ABE"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D23ABE" w:rsidRPr="00D96809" w14:paraId="2E1F9596"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43DB" w14:textId="77777777" w:rsidR="00D23ABE" w:rsidRPr="00D96809" w:rsidRDefault="00D23ABE" w:rsidP="00295BCC">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30791"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54A62BCD"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05EB476B" w14:textId="6F0F917F" w:rsidR="00D23ABE" w:rsidRPr="00D96809" w:rsidRDefault="00D23ABE" w:rsidP="00295BCC">
            <w:pPr>
              <w:spacing w:after="0" w:line="240" w:lineRule="auto"/>
              <w:rPr>
                <w:rFonts w:ascii="Helvetica Neue" w:eastAsia="Times New Roman" w:hAnsi="Helvetica Neue" w:cs="Times New Roman"/>
                <w:color w:val="000000"/>
                <w:lang w:eastAsia="fr-FR"/>
              </w:rPr>
            </w:pPr>
          </w:p>
        </w:tc>
      </w:tr>
    </w:tbl>
    <w:p w14:paraId="77D195A7" w14:textId="77777777" w:rsidR="00D23ABE" w:rsidRPr="000A5717" w:rsidRDefault="00D23ABE" w:rsidP="000A5717"/>
    <w:p w14:paraId="2C5E7EA6" w14:textId="077F8604" w:rsidR="00D96809" w:rsidRPr="00D23ABE" w:rsidRDefault="00CE3BDF" w:rsidP="009550F1">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w:t>
      </w:r>
      <w:r w:rsidR="00D45928">
        <w:rPr>
          <w:rFonts w:ascii="Helvetica Neue" w:hAnsi="Helvetica Neue"/>
          <w:color w:val="000000"/>
        </w:rPr>
        <w:t xml:space="preserve"> (</w:t>
      </w:r>
      <w:proofErr w:type="spellStart"/>
      <w:r w:rsidR="00D45928">
        <w:rPr>
          <w:rFonts w:ascii="Helvetica Neue" w:hAnsi="Helvetica Neue"/>
          <w:color w:val="000000"/>
        </w:rPr>
        <w:t>Attrakdiff</w:t>
      </w:r>
      <w:proofErr w:type="spellEnd"/>
      <w:r w:rsidR="00D45928">
        <w:rPr>
          <w:rFonts w:ascii="Helvetica Neue" w:hAnsi="Helvetica Neue"/>
          <w:color w:val="000000"/>
        </w:rPr>
        <w:t xml:space="preserve"> ou UEQ)</w:t>
      </w:r>
      <w:r w:rsidRPr="00AD04CB">
        <w:rPr>
          <w:rFonts w:ascii="Helvetica Neue" w:hAnsi="Helvetica Neue"/>
          <w:color w:val="000000"/>
        </w:rPr>
        <w:t xml:space="preserve"> à tester. Pour cela, regardez les documents et liens web support donnés dans le site Web.</w:t>
      </w: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6DC26" w14:textId="77777777" w:rsidR="000A5717" w:rsidRPr="000A5717" w:rsidRDefault="000A5717" w:rsidP="00435633">
            <w:pPr>
              <w:spacing w:after="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56B56506" w:rsidR="000A5717" w:rsidRPr="000A5717" w:rsidRDefault="00C944B7"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But du protocol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37489390"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23B5C962" w:rsidR="000A5717" w:rsidRPr="000A5717" w:rsidRDefault="00D23ABE"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Méthodologi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D23ABE" w:rsidRPr="000A5717" w14:paraId="5BCC7BB6"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3ABC" w14:textId="787435DA" w:rsidR="00D23ABE" w:rsidRDefault="00D23ABE" w:rsidP="000A5717">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color w:val="000000"/>
                <w:lang w:eastAsia="fr-FR"/>
              </w:rPr>
              <w:t>Résultats attendu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81F7A" w14:textId="7777777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2459F948"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w:t>
      </w:r>
      <w:r w:rsidR="005B702F">
        <w:rPr>
          <w:rFonts w:eastAsia="Times New Roman"/>
          <w:lang w:eastAsia="fr-FR"/>
        </w:rPr>
        <w:t>Planification</w:t>
      </w:r>
      <w:r w:rsidRPr="000A5717">
        <w:rPr>
          <w:rFonts w:eastAsia="Times New Roman"/>
          <w:lang w:eastAsia="fr-FR"/>
        </w:rPr>
        <w:t xml:space="preserve">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7A7DE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un </w:t>
      </w:r>
      <w:r w:rsidR="005A1338">
        <w:rPr>
          <w:rFonts w:eastAsia="Times New Roman" w:cs="Times New Roman"/>
          <w:color w:val="000000"/>
          <w:lang w:eastAsia="fr-FR"/>
        </w:rPr>
        <w:t>c</w:t>
      </w:r>
      <w:r w:rsidRPr="000A5717">
        <w:rPr>
          <w:rFonts w:eastAsia="Times New Roman" w:cs="Times New Roman"/>
          <w:color w:val="000000"/>
          <w:lang w:eastAsia="fr-FR"/>
        </w:rPr>
        <w:t>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récolter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4EBBAE0A" w:rsidR="0069538C" w:rsidRPr="00B47A35"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005B702F">
        <w:rPr>
          <w:rFonts w:ascii="Helvetica Neue" w:eastAsia="Times New Roman" w:hAnsi="Helvetica Neue" w:cs="Times New Roman"/>
          <w:b/>
          <w:bCs/>
          <w:color w:val="000000"/>
          <w:lang w:eastAsia="fr-FR"/>
        </w:rPr>
        <w:t>i</w:t>
      </w:r>
      <w:r w:rsidRPr="00B74FCA">
        <w:rPr>
          <w:rFonts w:ascii="Helvetica Neue" w:eastAsia="Times New Roman" w:hAnsi="Helvetica Neue" w:cs="Times New Roman"/>
          <w:b/>
          <w:bCs/>
          <w:color w:val="000000"/>
          <w:lang w:eastAsia="fr-FR"/>
        </w:rPr>
        <w:t>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12A4783D" w14:textId="101F2B5A" w:rsidR="00E92ECE" w:rsidRPr="00E92ECE" w:rsidRDefault="003C0375"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Pr>
          <w:rFonts w:ascii="Helvetica Neue" w:eastAsia="Times New Roman" w:hAnsi="Helvetica Neue" w:cs="Times New Roman"/>
          <w:color w:val="000000"/>
          <w:lang w:eastAsia="fr-FR"/>
        </w:rPr>
        <w:t>Avoir des q</w:t>
      </w:r>
      <w:r w:rsidR="00E92ECE" w:rsidRPr="00E92ECE">
        <w:rPr>
          <w:rFonts w:ascii="Helvetica Neue" w:eastAsia="Times New Roman" w:hAnsi="Helvetica Neue" w:cs="Times New Roman"/>
          <w:color w:val="000000"/>
          <w:lang w:eastAsia="fr-FR"/>
        </w:rPr>
        <w:t>uestions fermées et questions ouverte</w:t>
      </w:r>
      <w:r w:rsidR="00E92ECE">
        <w:rPr>
          <w:rFonts w:ascii="Helvetica Neue" w:eastAsia="Times New Roman" w:hAnsi="Helvetica Neue" w:cs="Times New Roman"/>
          <w:color w:val="000000"/>
          <w:lang w:eastAsia="fr-FR"/>
        </w:rPr>
        <w:t>s.</w:t>
      </w:r>
    </w:p>
    <w:p w14:paraId="2D940D44" w14:textId="59AB2DC0"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Utilise</w:t>
      </w:r>
      <w:r w:rsidR="003C0375">
        <w:rPr>
          <w:rFonts w:ascii="Helvetica Neue" w:eastAsia="Times New Roman" w:hAnsi="Helvetica Neue" w:cs="Times New Roman"/>
          <w:color w:val="000000"/>
          <w:lang w:eastAsia="fr-FR"/>
        </w:rPr>
        <w:t>r</w:t>
      </w:r>
      <w:r w:rsidRPr="00B74FCA">
        <w:rPr>
          <w:rFonts w:ascii="Helvetica Neue" w:eastAsia="Times New Roman" w:hAnsi="Helvetica Neue" w:cs="Times New Roman"/>
          <w:color w:val="000000"/>
          <w:lang w:eastAsia="fr-FR"/>
        </w:rPr>
        <w:t xml:space="preserve"> le questionnaire quantitatif</w:t>
      </w:r>
      <w:r w:rsidR="005B702F">
        <w:rPr>
          <w:rFonts w:ascii="Helvetica Neue" w:eastAsia="Times New Roman" w:hAnsi="Helvetica Neue" w:cs="Times New Roman"/>
          <w:color w:val="000000"/>
          <w:lang w:eastAsia="fr-FR"/>
        </w:rPr>
        <w:t xml:space="preserve"> selon méthode (</w:t>
      </w:r>
      <w:proofErr w:type="spellStart"/>
      <w:r w:rsidR="005B702F">
        <w:rPr>
          <w:rFonts w:ascii="Helvetica Neue" w:eastAsia="Times New Roman" w:hAnsi="Helvetica Neue" w:cs="Times New Roman"/>
          <w:color w:val="000000"/>
          <w:lang w:eastAsia="fr-FR"/>
        </w:rPr>
        <w:t>AttrakDiff</w:t>
      </w:r>
      <w:proofErr w:type="spellEnd"/>
      <w:r w:rsidR="005B702F">
        <w:rPr>
          <w:rFonts w:ascii="Helvetica Neue" w:eastAsia="Times New Roman" w:hAnsi="Helvetica Neue" w:cs="Times New Roman"/>
          <w:color w:val="000000"/>
          <w:lang w:eastAsia="fr-FR"/>
        </w:rPr>
        <w:t xml:space="preserve"> ou UEQ)</w:t>
      </w:r>
      <w:r w:rsidRPr="00B74FCA">
        <w:rPr>
          <w:rFonts w:ascii="Helvetica Neue" w:eastAsia="Times New Roman" w:hAnsi="Helvetica Neue" w:cs="Times New Roman"/>
          <w:color w:val="000000"/>
          <w:lang w:eastAsia="fr-FR"/>
        </w:rPr>
        <w:t>.</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170703C2"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r w:rsidR="005B702F">
        <w:rPr>
          <w:rFonts w:ascii="Helvetica Neue" w:eastAsia="Times New Roman" w:hAnsi="Helvetica Neue" w:cs="Times New Roman"/>
          <w:color w:val="000000"/>
          <w:lang w:eastAsia="fr-FR"/>
        </w:rPr>
        <w:t>.</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026D4B23"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lastRenderedPageBreak/>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w:t>
      </w:r>
      <w:r w:rsidR="005B702F">
        <w:rPr>
          <w:rFonts w:eastAsia="Times New Roman"/>
          <w:lang w:eastAsia="fr-FR"/>
        </w:rPr>
        <w:t xml:space="preserve">Passation </w:t>
      </w:r>
      <w:r w:rsidR="003B78D2">
        <w:rPr>
          <w:rFonts w:eastAsia="Times New Roman"/>
          <w:lang w:eastAsia="fr-FR"/>
        </w:rPr>
        <w:t>avec</w:t>
      </w:r>
      <w:r w:rsidRPr="000A5717">
        <w:rPr>
          <w:rFonts w:eastAsia="Times New Roman"/>
          <w:lang w:eastAsia="fr-FR"/>
        </w:rPr>
        <w:t xml:space="preserve"> - 60 min</w:t>
      </w:r>
    </w:p>
    <w:p w14:paraId="2CBB6BE6" w14:textId="77777777" w:rsidR="0069538C" w:rsidRPr="00473D1B" w:rsidRDefault="0069538C" w:rsidP="0069538C">
      <w:pPr>
        <w:pStyle w:val="Compact"/>
        <w:rPr>
          <w:sz w:val="22"/>
          <w:szCs w:val="22"/>
          <w:lang w:val="fr-FR"/>
        </w:rPr>
      </w:pPr>
      <w:r w:rsidRPr="00473D1B">
        <w:rPr>
          <w:sz w:val="22"/>
          <w:szCs w:val="22"/>
          <w:lang w:val="fr-FR"/>
        </w:rPr>
        <w:t>Une fois votre protocole défini (validez si besoin avec les encadrants), recrutez les participants pour mettre en place votre protocole (10 sujets environ).</w:t>
      </w:r>
    </w:p>
    <w:p w14:paraId="2D27218F" w14:textId="77777777" w:rsidR="0069538C" w:rsidRPr="00473D1B" w:rsidRDefault="0069538C" w:rsidP="0069538C">
      <w:pPr>
        <w:pStyle w:val="Compact"/>
        <w:rPr>
          <w:sz w:val="22"/>
          <w:szCs w:val="22"/>
          <w:lang w:val="fr-FR"/>
        </w:rPr>
      </w:pPr>
      <w:r w:rsidRPr="00473D1B">
        <w:rPr>
          <w:sz w:val="22"/>
          <w:szCs w:val="22"/>
          <w:lang w:val="fr-FR"/>
        </w:rPr>
        <w:t xml:space="preserve"> </w:t>
      </w:r>
    </w:p>
    <w:p w14:paraId="488A05FE" w14:textId="77777777" w:rsidR="0069538C" w:rsidRPr="00473D1B" w:rsidRDefault="0069538C" w:rsidP="0069538C">
      <w:pPr>
        <w:pStyle w:val="Compact"/>
        <w:numPr>
          <w:ilvl w:val="0"/>
          <w:numId w:val="46"/>
        </w:numPr>
        <w:rPr>
          <w:sz w:val="22"/>
          <w:szCs w:val="22"/>
          <w:lang w:val="fr-FR"/>
        </w:rPr>
      </w:pPr>
      <w:r w:rsidRPr="00473D1B">
        <w:rPr>
          <w:sz w:val="22"/>
          <w:szCs w:val="22"/>
          <w:lang w:val="fr-FR"/>
        </w:rPr>
        <w:t xml:space="preserve">Réaliser des tests en suivant le protocole que vous avez défini.  </w:t>
      </w:r>
    </w:p>
    <w:p w14:paraId="04E39D87" w14:textId="77777777" w:rsidR="0069538C" w:rsidRPr="00473D1B" w:rsidRDefault="0069538C" w:rsidP="0069538C">
      <w:pPr>
        <w:pStyle w:val="Compact"/>
        <w:numPr>
          <w:ilvl w:val="1"/>
          <w:numId w:val="46"/>
        </w:numPr>
        <w:rPr>
          <w:sz w:val="22"/>
          <w:szCs w:val="22"/>
          <w:lang w:val="fr-FR"/>
        </w:rPr>
      </w:pPr>
      <w:r w:rsidRPr="00473D1B">
        <w:rPr>
          <w:sz w:val="22"/>
          <w:szCs w:val="22"/>
          <w:lang w:val="fr-FR"/>
        </w:rPr>
        <w:t>(Joindre les résultats « bruts » à votre rendu)</w:t>
      </w:r>
    </w:p>
    <w:p w14:paraId="67F90D6C" w14:textId="10B2FDF4" w:rsidR="0069538C" w:rsidRPr="00473D1B" w:rsidRDefault="0069538C" w:rsidP="0069538C">
      <w:pPr>
        <w:pStyle w:val="Compact"/>
        <w:numPr>
          <w:ilvl w:val="0"/>
          <w:numId w:val="46"/>
        </w:numPr>
        <w:rPr>
          <w:sz w:val="22"/>
          <w:szCs w:val="22"/>
          <w:lang w:val="fr-FR"/>
        </w:rPr>
      </w:pPr>
      <w:r w:rsidRPr="00473D1B">
        <w:rPr>
          <w:sz w:val="22"/>
          <w:szCs w:val="22"/>
          <w:lang w:val="fr-FR"/>
        </w:rPr>
        <w:t>Quels résultats avez-vous obtenu (schémas, tableaux</w:t>
      </w:r>
      <w:r w:rsidR="00E92ECE">
        <w:rPr>
          <w:sz w:val="22"/>
          <w:szCs w:val="22"/>
          <w:lang w:val="fr-FR"/>
        </w:rPr>
        <w:t xml:space="preserve">, audio, </w:t>
      </w:r>
      <w:proofErr w:type="spellStart"/>
      <w:r w:rsidR="00E92ECE">
        <w:rPr>
          <w:sz w:val="22"/>
          <w:szCs w:val="22"/>
          <w:lang w:val="fr-FR"/>
        </w:rPr>
        <w:t>video</w:t>
      </w:r>
      <w:proofErr w:type="spellEnd"/>
      <w:r w:rsidR="00E92ECE">
        <w:rPr>
          <w:sz w:val="22"/>
          <w:szCs w:val="22"/>
          <w:lang w:val="fr-FR"/>
        </w:rPr>
        <w:t>, corpus de texte</w:t>
      </w:r>
      <w:r w:rsidRPr="00473D1B">
        <w:rPr>
          <w:sz w:val="22"/>
          <w:szCs w:val="22"/>
          <w:lang w:val="fr-FR"/>
        </w:rPr>
        <w:t>) ?</w:t>
      </w:r>
    </w:p>
    <w:p w14:paraId="5884E118" w14:textId="77777777" w:rsidR="0069538C" w:rsidRPr="00473D1B" w:rsidRDefault="0069538C" w:rsidP="0069538C">
      <w:pPr>
        <w:pStyle w:val="Compact"/>
        <w:rPr>
          <w:sz w:val="22"/>
          <w:szCs w:val="22"/>
          <w:lang w:val="fr-FR"/>
        </w:rPr>
      </w:pPr>
    </w:p>
    <w:p w14:paraId="7CBC4608" w14:textId="6B1D19E6" w:rsidR="0069538C" w:rsidRPr="00473D1B" w:rsidRDefault="0069538C" w:rsidP="0069538C">
      <w:pPr>
        <w:pStyle w:val="Compact"/>
        <w:rPr>
          <w:sz w:val="22"/>
          <w:szCs w:val="22"/>
          <w:lang w:val="fr-FR"/>
        </w:rPr>
      </w:pPr>
      <w:r w:rsidRPr="00473D1B">
        <w:rPr>
          <w:sz w:val="22"/>
          <w:szCs w:val="22"/>
          <w:lang w:val="fr-FR"/>
        </w:rPr>
        <w:t>Pour le rendu TD2 n’essayez pas d’expliquer les résultats seulement rendez de résultats bruts ou images simples, la séance suivante nous allons travailler l’exploitation et présentation des résultats plus en détail</w:t>
      </w:r>
      <w:r w:rsidR="005B702F">
        <w:rPr>
          <w:sz w:val="22"/>
          <w:szCs w:val="22"/>
          <w:lang w:val="fr-FR"/>
        </w:rPr>
        <w:t>.</w:t>
      </w:r>
    </w:p>
    <w:p w14:paraId="2A6F112C" w14:textId="77777777" w:rsidR="0069538C" w:rsidRPr="00473D1B" w:rsidRDefault="0069538C" w:rsidP="009550F1">
      <w:pPr>
        <w:pStyle w:val="Compact"/>
        <w:rPr>
          <w:sz w:val="22"/>
          <w:szCs w:val="22"/>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25FE4103"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w:t>
            </w:r>
            <w:r w:rsidR="00473D1B">
              <w:rPr>
                <w:rStyle w:val="VerbatimChar"/>
                <w:lang w:val="fr-FR"/>
              </w:rPr>
              <w:t>2</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69AF5" w14:textId="77777777" w:rsidR="00D14C36" w:rsidRDefault="00D14C36" w:rsidP="006F65B6">
      <w:pPr>
        <w:spacing w:after="0" w:line="240" w:lineRule="auto"/>
      </w:pPr>
      <w:r>
        <w:separator/>
      </w:r>
    </w:p>
    <w:p w14:paraId="5EA372F5" w14:textId="77777777" w:rsidR="00D14C36" w:rsidRDefault="00D14C36"/>
    <w:p w14:paraId="3F7E058F" w14:textId="77777777" w:rsidR="00D14C36" w:rsidRDefault="00D14C36" w:rsidP="00AD04CB"/>
    <w:p w14:paraId="60A80FA5" w14:textId="77777777" w:rsidR="00D14C36" w:rsidRDefault="00D14C36" w:rsidP="000A5717"/>
    <w:p w14:paraId="2A6D1ED6" w14:textId="77777777" w:rsidR="00D14C36" w:rsidRDefault="00D14C36" w:rsidP="000A5717"/>
  </w:endnote>
  <w:endnote w:type="continuationSeparator" w:id="0">
    <w:p w14:paraId="60F34ECE" w14:textId="77777777" w:rsidR="00D14C36" w:rsidRDefault="00D14C36" w:rsidP="006F65B6">
      <w:pPr>
        <w:spacing w:after="0" w:line="240" w:lineRule="auto"/>
      </w:pPr>
      <w:r>
        <w:continuationSeparator/>
      </w:r>
    </w:p>
    <w:p w14:paraId="71232E97" w14:textId="77777777" w:rsidR="00D14C36" w:rsidRDefault="00D14C36"/>
    <w:p w14:paraId="6DBF5D6D" w14:textId="77777777" w:rsidR="00D14C36" w:rsidRDefault="00D14C36" w:rsidP="00AD04CB"/>
    <w:p w14:paraId="61700120" w14:textId="77777777" w:rsidR="00D14C36" w:rsidRDefault="00D14C36" w:rsidP="000A5717"/>
    <w:p w14:paraId="20E8236F" w14:textId="77777777" w:rsidR="00D14C36" w:rsidRDefault="00D14C36"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10A9B" w14:textId="77777777" w:rsidR="00D14C36" w:rsidRDefault="00D14C36" w:rsidP="006F65B6">
      <w:pPr>
        <w:spacing w:after="0" w:line="240" w:lineRule="auto"/>
      </w:pPr>
      <w:r>
        <w:separator/>
      </w:r>
    </w:p>
    <w:p w14:paraId="2A50D578" w14:textId="77777777" w:rsidR="00D14C36" w:rsidRDefault="00D14C36"/>
    <w:p w14:paraId="7A1A2B7D" w14:textId="77777777" w:rsidR="00D14C36" w:rsidRDefault="00D14C36" w:rsidP="00AD04CB"/>
    <w:p w14:paraId="590364E0" w14:textId="77777777" w:rsidR="00D14C36" w:rsidRDefault="00D14C36" w:rsidP="000A5717"/>
    <w:p w14:paraId="7241D8FD" w14:textId="77777777" w:rsidR="00D14C36" w:rsidRDefault="00D14C36" w:rsidP="000A5717"/>
  </w:footnote>
  <w:footnote w:type="continuationSeparator" w:id="0">
    <w:p w14:paraId="01469499" w14:textId="77777777" w:rsidR="00D14C36" w:rsidRDefault="00D14C36" w:rsidP="006F65B6">
      <w:pPr>
        <w:spacing w:after="0" w:line="240" w:lineRule="auto"/>
      </w:pPr>
      <w:r>
        <w:continuationSeparator/>
      </w:r>
    </w:p>
    <w:p w14:paraId="0BBF752C" w14:textId="77777777" w:rsidR="00D14C36" w:rsidRDefault="00D14C36"/>
    <w:p w14:paraId="4AFEC651" w14:textId="77777777" w:rsidR="00D14C36" w:rsidRDefault="00D14C36" w:rsidP="00AD04CB"/>
    <w:p w14:paraId="2B0AF2A6" w14:textId="77777777" w:rsidR="00D14C36" w:rsidRDefault="00D14C36" w:rsidP="000A5717"/>
    <w:p w14:paraId="5E0B8499" w14:textId="77777777" w:rsidR="00D14C36" w:rsidRDefault="00D14C36"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num>
  <w:num w:numId="36" w16cid:durableId="1083648984">
    <w:abstractNumId w:val="22"/>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num>
  <w:num w:numId="39" w16cid:durableId="256209439">
    <w:abstractNumId w:val="20"/>
    <w:lvlOverride w:ilvl="0">
      <w:lvl w:ilvl="0">
        <w:numFmt w:val="decimal"/>
        <w:lvlText w:val="%1."/>
        <w:lvlJc w:val="left"/>
      </w:lvl>
    </w:lvlOverride>
  </w:num>
  <w:num w:numId="40" w16cid:durableId="256209439">
    <w:abstractNumId w:val="20"/>
  </w:num>
  <w:num w:numId="41" w16cid:durableId="256209439">
    <w:abstractNumId w:val="20"/>
  </w:num>
  <w:num w:numId="42" w16cid:durableId="256209439">
    <w:abstractNumId w:val="2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1"/>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1284"/>
    <w:rsid w:val="000533F8"/>
    <w:rsid w:val="00057521"/>
    <w:rsid w:val="000835D7"/>
    <w:rsid w:val="00084B7C"/>
    <w:rsid w:val="00085B51"/>
    <w:rsid w:val="000A5717"/>
    <w:rsid w:val="000B756B"/>
    <w:rsid w:val="000C2489"/>
    <w:rsid w:val="000D72DE"/>
    <w:rsid w:val="000E74C5"/>
    <w:rsid w:val="000F0722"/>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3B78D2"/>
    <w:rsid w:val="003C0375"/>
    <w:rsid w:val="00435633"/>
    <w:rsid w:val="00473D1B"/>
    <w:rsid w:val="00481E0F"/>
    <w:rsid w:val="00490C43"/>
    <w:rsid w:val="0049374F"/>
    <w:rsid w:val="00496782"/>
    <w:rsid w:val="004F4395"/>
    <w:rsid w:val="00567DC1"/>
    <w:rsid w:val="00583BD0"/>
    <w:rsid w:val="005A1338"/>
    <w:rsid w:val="005A2B50"/>
    <w:rsid w:val="005B702F"/>
    <w:rsid w:val="005F2708"/>
    <w:rsid w:val="005F476E"/>
    <w:rsid w:val="00614CEB"/>
    <w:rsid w:val="0062594A"/>
    <w:rsid w:val="00692702"/>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56C28"/>
    <w:rsid w:val="00A745D7"/>
    <w:rsid w:val="00A97681"/>
    <w:rsid w:val="00AA0575"/>
    <w:rsid w:val="00AD04CB"/>
    <w:rsid w:val="00AD5CBE"/>
    <w:rsid w:val="00B13E7A"/>
    <w:rsid w:val="00B1561E"/>
    <w:rsid w:val="00B437AC"/>
    <w:rsid w:val="00B47A35"/>
    <w:rsid w:val="00B74FCA"/>
    <w:rsid w:val="00B809B5"/>
    <w:rsid w:val="00BD3261"/>
    <w:rsid w:val="00BF36A8"/>
    <w:rsid w:val="00C15194"/>
    <w:rsid w:val="00C609E3"/>
    <w:rsid w:val="00C944B7"/>
    <w:rsid w:val="00CD0980"/>
    <w:rsid w:val="00CE3BDF"/>
    <w:rsid w:val="00CF157F"/>
    <w:rsid w:val="00D019E8"/>
    <w:rsid w:val="00D14C36"/>
    <w:rsid w:val="00D23ABE"/>
    <w:rsid w:val="00D45928"/>
    <w:rsid w:val="00D70C32"/>
    <w:rsid w:val="00D96809"/>
    <w:rsid w:val="00DA7A56"/>
    <w:rsid w:val="00DD21B9"/>
    <w:rsid w:val="00DF5963"/>
    <w:rsid w:val="00E102DC"/>
    <w:rsid w:val="00E3087F"/>
    <w:rsid w:val="00E92ECE"/>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848064573">
      <w:bodyDiv w:val="1"/>
      <w:marLeft w:val="0"/>
      <w:marRight w:val="0"/>
      <w:marTop w:val="0"/>
      <w:marBottom w:val="0"/>
      <w:divBdr>
        <w:top w:val="none" w:sz="0" w:space="0" w:color="auto"/>
        <w:left w:val="none" w:sz="0" w:space="0" w:color="auto"/>
        <w:bottom w:val="none" w:sz="0" w:space="0" w:color="auto"/>
        <w:right w:val="none" w:sz="0" w:space="0" w:color="auto"/>
      </w:divBdr>
    </w:div>
    <w:div w:id="1199005116">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13698733">
      <w:bodyDiv w:val="1"/>
      <w:marLeft w:val="0"/>
      <w:marRight w:val="0"/>
      <w:marTop w:val="0"/>
      <w:marBottom w:val="0"/>
      <w:divBdr>
        <w:top w:val="none" w:sz="0" w:space="0" w:color="auto"/>
        <w:left w:val="none" w:sz="0" w:space="0" w:color="auto"/>
        <w:bottom w:val="none" w:sz="0" w:space="0" w:color="auto"/>
        <w:right w:val="none" w:sz="0" w:space="0" w:color="auto"/>
      </w:divBdr>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A5A67"/>
    <w:rsid w:val="001D2B6E"/>
    <w:rsid w:val="002205F7"/>
    <w:rsid w:val="00236080"/>
    <w:rsid w:val="003348FF"/>
    <w:rsid w:val="003B0C85"/>
    <w:rsid w:val="003B23EC"/>
    <w:rsid w:val="003E4283"/>
    <w:rsid w:val="005C10E8"/>
    <w:rsid w:val="005E696C"/>
    <w:rsid w:val="00605D10"/>
    <w:rsid w:val="007F0DC2"/>
    <w:rsid w:val="007F1146"/>
    <w:rsid w:val="008A069C"/>
    <w:rsid w:val="00A4289F"/>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992</Words>
  <Characters>5459</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9</cp:revision>
  <cp:lastPrinted>2016-02-22T11:22:00Z</cp:lastPrinted>
  <dcterms:created xsi:type="dcterms:W3CDTF">2023-01-07T05:35:00Z</dcterms:created>
  <dcterms:modified xsi:type="dcterms:W3CDTF">2023-01-30T12:52:00Z</dcterms:modified>
</cp:coreProperties>
</file>